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77777777"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hyperlink r:id="rId11" w:history="1">
        <w:r w:rsidR="00467F6F">
          <w:rPr>
            <w:rStyle w:val="Hyperlink"/>
          </w:rPr>
          <w:t>sharing.nih.gov</w:t>
        </w:r>
      </w:hyperlink>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49A69FE7" w14:textId="4425AAA5" w:rsidR="00B721F6" w:rsidRPr="00F5505C" w:rsidRDefault="00A1376E" w:rsidP="00F5505C">
      <w:pPr>
        <w:pStyle w:val="DataField11pt-Single"/>
        <w:ind w:left="720"/>
        <w:rPr>
          <w:i/>
          <w:iCs/>
        </w:rPr>
      </w:pPr>
      <w:r w:rsidRPr="00F5505C">
        <w:rPr>
          <w:i/>
          <w:iCs/>
          <w:highlight w:val="yellow"/>
        </w:rPr>
        <w:t>Summarize the types and</w:t>
      </w:r>
      <w:r w:rsidR="00EB2974" w:rsidRPr="00F5505C">
        <w:rPr>
          <w:i/>
          <w:iCs/>
          <w:highlight w:val="yellow"/>
        </w:rPr>
        <w:t xml:space="preserve"> estimated</w:t>
      </w:r>
      <w:r w:rsidRPr="00F5505C">
        <w:rPr>
          <w:i/>
          <w:iCs/>
          <w:highlight w:val="yellow"/>
        </w:rPr>
        <w:t xml:space="preserve"> amount of scientific data expected to be generated in the project</w:t>
      </w:r>
      <w:r w:rsidR="00BF5CDE" w:rsidRPr="00F5505C">
        <w:rPr>
          <w:i/>
          <w:iCs/>
          <w:highlight w:val="yellow"/>
        </w:rPr>
        <w:t>.</w:t>
      </w:r>
      <w:r w:rsidR="0071594A">
        <w:br/>
      </w:r>
    </w:p>
    <w:p w14:paraId="35B8ED9D" w14:textId="77777777" w:rsidR="004C573A" w:rsidRPr="004C573A" w:rsidRDefault="004C573A" w:rsidP="419C11A7">
      <w:pPr>
        <w:pStyle w:val="DataField11pt-Single"/>
        <w:ind w:left="720"/>
      </w:pP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63D0AF11" w14:textId="77777777" w:rsidR="004C573A" w:rsidRDefault="000D5302" w:rsidP="00EA64D3">
      <w:pPr>
        <w:pStyle w:val="DataField11pt-Single"/>
        <w:ind w:left="720"/>
      </w:pPr>
      <w:r w:rsidRPr="00F5505C">
        <w:rPr>
          <w:i/>
          <w:iCs/>
          <w:highlight w:val="yellow"/>
        </w:rPr>
        <w:t xml:space="preserve">Describe which scientific data from the project will be preserved and shared and provide the rationale for </w:t>
      </w:r>
      <w:r w:rsidR="001A73B1" w:rsidRPr="00F5505C">
        <w:rPr>
          <w:i/>
          <w:iCs/>
          <w:highlight w:val="yellow"/>
        </w:rPr>
        <w:t>this decision.</w:t>
      </w:r>
      <w:r w:rsidR="001A73B1">
        <w:rPr>
          <w:i/>
          <w:iCs/>
        </w:rPr>
        <w:t xml:space="preserve">  </w:t>
      </w:r>
      <w:r w:rsidR="00B721F6">
        <w:br/>
      </w:r>
    </w:p>
    <w:p w14:paraId="16817610" w14:textId="5F74C6CA" w:rsidR="00B721F6" w:rsidRDefault="00B721F6" w:rsidP="00EA64D3">
      <w:pPr>
        <w:pStyle w:val="DataField11pt-Single"/>
        <w:ind w:left="720"/>
      </w:pP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037F73E5" w14:textId="3681CEB7" w:rsidR="00F5505C" w:rsidRDefault="0071594A" w:rsidP="00EA64D3">
      <w:pPr>
        <w:pStyle w:val="DataField11pt-Single"/>
        <w:ind w:left="720"/>
        <w:rPr>
          <w:rStyle w:val="Strong"/>
          <w:b w:val="0"/>
          <w:bCs w:val="0"/>
          <w:i/>
          <w:iCs/>
        </w:rPr>
      </w:pPr>
      <w:r w:rsidRPr="00F5505C">
        <w:rPr>
          <w:i/>
          <w:iCs/>
          <w:highlight w:val="yellow"/>
        </w:rPr>
        <w:t>Briefly list the metadata, other relevant data, and any associated documentation (e.g., study protocols and data collection instruments) that will be made accessible to facilitate interpretation of the scientific data.</w:t>
      </w:r>
    </w:p>
    <w:p w14:paraId="1A386BE2" w14:textId="77777777" w:rsidR="00F5505C" w:rsidRDefault="00F5505C" w:rsidP="00EA64D3">
      <w:pPr>
        <w:pStyle w:val="DataField11pt-Single"/>
        <w:ind w:left="720"/>
        <w:rPr>
          <w:rStyle w:val="Strong"/>
          <w:b w:val="0"/>
          <w:bCs w:val="0"/>
          <w:i/>
          <w:iCs/>
        </w:rPr>
      </w:pPr>
    </w:p>
    <w:p w14:paraId="099B1060" w14:textId="2CE40F6F" w:rsidR="00F5505C" w:rsidRDefault="00F5505C">
      <w:pPr>
        <w:autoSpaceDE/>
        <w:autoSpaceDN/>
        <w:rPr>
          <w:rStyle w:val="Strong"/>
          <w:rFonts w:cs="Arial"/>
          <w:b w:val="0"/>
          <w:bCs w:val="0"/>
          <w:i/>
          <w:iCs/>
          <w:szCs w:val="20"/>
        </w:rPr>
      </w:pPr>
      <w:r>
        <w:rPr>
          <w:rStyle w:val="Strong"/>
          <w:b w:val="0"/>
          <w:bCs w:val="0"/>
          <w:i/>
          <w:iCs/>
        </w:rPr>
        <w:br w:type="page"/>
      </w:r>
    </w:p>
    <w:p w14:paraId="4430DDB4" w14:textId="77777777" w:rsidR="00F5505C" w:rsidRPr="00B1772E" w:rsidRDefault="00F5505C" w:rsidP="00F5505C">
      <w:pPr>
        <w:pStyle w:val="DataField11pt-Single"/>
        <w:rPr>
          <w:rStyle w:val="Strong"/>
          <w:b w:val="0"/>
          <w:bCs w:val="0"/>
          <w:i/>
          <w:iCs/>
        </w:rPr>
      </w:pPr>
    </w:p>
    <w:p w14:paraId="59DCEBB6" w14:textId="1D0DE980" w:rsidR="00D9257D" w:rsidRPr="00F5505C" w:rsidRDefault="00B721F6" w:rsidP="00F5505C">
      <w:pPr>
        <w:pStyle w:val="DataField11pt-Single"/>
        <w:rPr>
          <w:rStyle w:val="Strong"/>
        </w:rPr>
      </w:pPr>
      <w:r w:rsidRPr="00B721F6">
        <w:rPr>
          <w:rStyle w:val="Strong"/>
        </w:rPr>
        <w:t>Element 2</w:t>
      </w:r>
      <w:r>
        <w:rPr>
          <w:rStyle w:val="Strong"/>
        </w:rPr>
        <w:t xml:space="preserve">: </w:t>
      </w:r>
      <w:r w:rsidRPr="00B721F6">
        <w:rPr>
          <w:rStyle w:val="Strong"/>
        </w:rPr>
        <w:t>Related Tools, Software and/or Code</w:t>
      </w:r>
      <w:r w:rsidR="003776CD">
        <w:rPr>
          <w:rStyle w:val="Strong"/>
        </w:rPr>
        <w:t>:</w:t>
      </w:r>
      <w:r w:rsidRPr="00126243">
        <w:rPr>
          <w:rStyle w:val="Strong"/>
          <w:b w:val="0"/>
          <w:bCs w:val="0"/>
        </w:rPr>
        <w:br/>
      </w:r>
      <w:r w:rsidRPr="00126243">
        <w:rPr>
          <w:rStyle w:val="Strong"/>
          <w:b w:val="0"/>
          <w:bCs w:val="0"/>
        </w:rPr>
        <w:br/>
      </w:r>
      <w:r w:rsidR="00BF5CDE">
        <w:rPr>
          <w:rStyle w:val="Strong"/>
          <w:b w:val="0"/>
          <w:bCs w:val="0"/>
        </w:rPr>
        <w:t xml:space="preserve">Analyses will be conducted in MATLAB and Python. Model Pages (“the website”) will be built on HTML, CSS, Python, and </w:t>
      </w:r>
      <w:proofErr w:type="spellStart"/>
      <w:r w:rsidR="00BF5CDE">
        <w:rPr>
          <w:rStyle w:val="Strong"/>
          <w:b w:val="0"/>
          <w:bCs w:val="0"/>
        </w:rPr>
        <w:t>Javascript</w:t>
      </w:r>
      <w:proofErr w:type="spellEnd"/>
      <w:r w:rsidR="00BF5CDE">
        <w:rPr>
          <w:rStyle w:val="Strong"/>
          <w:b w:val="0"/>
          <w:bCs w:val="0"/>
        </w:rPr>
        <w:t>.</w:t>
      </w:r>
      <w:r w:rsidR="00D9257D">
        <w:rPr>
          <w:rStyle w:val="Strong"/>
          <w:b w:val="0"/>
          <w:bCs w:val="0"/>
        </w:rPr>
        <w:t xml:space="preserve"> Each of these tools is available directly from their respective company. In addition, </w:t>
      </w:r>
      <w:r w:rsidR="00D9257D" w:rsidRPr="00D9257D">
        <w:rPr>
          <w:rStyle w:val="Strong"/>
          <w:b w:val="0"/>
          <w:bCs w:val="0"/>
        </w:rPr>
        <w:t>interactive versions of all models</w:t>
      </w:r>
      <w:r w:rsidR="00D9257D">
        <w:rPr>
          <w:rStyle w:val="Strong"/>
          <w:b w:val="0"/>
          <w:bCs w:val="0"/>
        </w:rPr>
        <w:t xml:space="preserve"> will be hosted on a</w:t>
      </w:r>
      <w:r w:rsidR="00D9257D" w:rsidRPr="00D9257D">
        <w:rPr>
          <w:rStyle w:val="Strong"/>
          <w:b w:val="0"/>
          <w:bCs w:val="0"/>
        </w:rPr>
        <w:t xml:space="preserve"> permanent sub-domain of the lab’s website [https://ambersmithlab.com/], outlining the implementation while providing a demonstration with adjustable parameters (Figure 1).</w:t>
      </w:r>
    </w:p>
    <w:p w14:paraId="5D2C5A87" w14:textId="77777777" w:rsidR="00D9257D" w:rsidRDefault="00D9257D" w:rsidP="00EA64D3">
      <w:pPr>
        <w:pStyle w:val="DataField11pt-Single"/>
        <w:ind w:left="720"/>
        <w:rPr>
          <w:rStyle w:val="Strong"/>
          <w:b w:val="0"/>
          <w:bCs w:val="0"/>
        </w:rPr>
      </w:pPr>
      <w:r>
        <w:rPr>
          <w:noProof/>
        </w:rPr>
        <w:drawing>
          <wp:inline distT="0" distB="0" distL="0" distR="0" wp14:anchorId="6A2FD03A" wp14:editId="019070D1">
            <wp:extent cx="3188507" cy="3343275"/>
            <wp:effectExtent l="0" t="0" r="0" b="0"/>
            <wp:docPr id="906836497" name="Picture 90683649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836497" name="Picture 1"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03042" cy="3358515"/>
                    </a:xfrm>
                    <a:prstGeom prst="rect">
                      <a:avLst/>
                    </a:prstGeom>
                    <a:solidFill>
                      <a:schemeClr val="bg1"/>
                    </a:solidFill>
                  </pic:spPr>
                </pic:pic>
              </a:graphicData>
            </a:graphic>
          </wp:inline>
        </w:drawing>
      </w:r>
    </w:p>
    <w:p w14:paraId="3FC2031E" w14:textId="1F5F16E9" w:rsidR="00B721F6" w:rsidRPr="008C21BE" w:rsidRDefault="00D9257D" w:rsidP="004C573A">
      <w:pPr>
        <w:rPr>
          <w:rStyle w:val="Strong"/>
          <w:b w:val="0"/>
          <w:bCs w:val="0"/>
        </w:rPr>
      </w:pPr>
      <w:r>
        <w:rPr>
          <w:b/>
          <w:bCs/>
        </w:rPr>
        <w:t>Figure 1.</w:t>
      </w:r>
      <w:r>
        <w:t xml:space="preserve"> </w:t>
      </w:r>
      <w:commentRangeStart w:id="1"/>
      <w:proofErr w:type="spellStart"/>
      <w:r>
        <w:t>PyScript</w:t>
      </w:r>
      <w:proofErr w:type="spellEnd"/>
      <w:r>
        <w:t xml:space="preserve"> </w:t>
      </w:r>
      <w:commentRangeEnd w:id="1"/>
      <w:r>
        <w:rPr>
          <w:rStyle w:val="CommentReference"/>
        </w:rPr>
        <w:commentReference w:id="1"/>
      </w:r>
      <w:r>
        <w:t xml:space="preserve">website </w:t>
      </w:r>
      <w:r w:rsidR="004C573A">
        <w:t>showing an example Model Page</w:t>
      </w:r>
      <w:r>
        <w:t xml:space="preserve">. Model from </w:t>
      </w:r>
      <w:r w:rsidRPr="00525F06">
        <w:t>10.3389/fmicb.2018.01554</w:t>
      </w:r>
      <w:r>
        <w:t>.</w:t>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0C0FF8CB" w14:textId="77777777" w:rsidR="00862A7C" w:rsidRDefault="00862A7C">
      <w:pPr>
        <w:pStyle w:val="DataField11pt-Single"/>
        <w:ind w:left="720"/>
      </w:pPr>
    </w:p>
    <w:p w14:paraId="4E6033BE" w14:textId="05A306C7" w:rsidR="002C51BC" w:rsidRPr="0088073A" w:rsidRDefault="00862A7C" w:rsidP="00F5505C">
      <w:pPr>
        <w:pStyle w:val="DataField11pt-Single"/>
        <w:ind w:left="720"/>
        <w:rPr>
          <w:rStyle w:val="Strong"/>
          <w:b w:val="0"/>
          <w:bCs w:val="0"/>
        </w:rPr>
      </w:pPr>
      <w:r>
        <w:t xml:space="preserve">The models will be constructed in MATLAB and/or Python as appropriate and will follow standards of the respective languages. </w:t>
      </w:r>
      <w:r w:rsidR="00BC5676">
        <w:br/>
      </w: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684149A1" w14:textId="6D041CA2" w:rsidR="00B721F6" w:rsidRPr="00B721F6" w:rsidRDefault="00BF5CDE" w:rsidP="00EA64D3">
      <w:pPr>
        <w:pStyle w:val="DataField11pt-Single"/>
        <w:ind w:left="720"/>
        <w:rPr>
          <w:b/>
          <w:bCs/>
        </w:rPr>
      </w:pPr>
      <w:r w:rsidRPr="00BF5CDE">
        <w:t xml:space="preserve">All code will be provided via GitHub, along with dependent datasets under 2 GB. For larger standalone datasets (2 GB – 2 TB), storage and DOI </w:t>
      </w:r>
      <w:r>
        <w:t>identifiers will be handled</w:t>
      </w:r>
      <w:r w:rsidRPr="00BF5CDE">
        <w:t xml:space="preserve"> via Im</w:t>
      </w:r>
      <w:r w:rsidR="00592B6A">
        <w:t>mP</w:t>
      </w:r>
      <w:r w:rsidRPr="00BF5CDE">
        <w:t>ort.</w:t>
      </w:r>
      <w:r w:rsidR="00CE5626">
        <w:br/>
      </w:r>
    </w:p>
    <w:p w14:paraId="4A73491A" w14:textId="6AB257CC" w:rsidR="004C573A" w:rsidRPr="00F5505C" w:rsidRDefault="00B3018F" w:rsidP="00F5505C">
      <w:pPr>
        <w:pStyle w:val="DataField11pt-Single"/>
        <w:numPr>
          <w:ilvl w:val="0"/>
          <w:numId w:val="22"/>
        </w:numPr>
        <w:rPr>
          <w:b/>
          <w:bCs/>
        </w:rPr>
      </w:pPr>
      <w:r w:rsidRPr="00EA64D3">
        <w:rPr>
          <w:b/>
          <w:bCs/>
        </w:rPr>
        <w:t>How scientific data will be findable and identifiable:</w:t>
      </w:r>
      <w:r>
        <w:t xml:space="preserve"> </w:t>
      </w:r>
      <w:r w:rsidR="00081CAD">
        <w:br/>
      </w:r>
      <w:r w:rsidR="00081CAD">
        <w:br/>
      </w:r>
      <w:r w:rsidR="004C573A" w:rsidRPr="00862A7C">
        <w:t xml:space="preserve">Each </w:t>
      </w:r>
      <w:r w:rsidR="004C573A">
        <w:t>P</w:t>
      </w:r>
      <w:r w:rsidR="004C573A" w:rsidRPr="00862A7C">
        <w:t xml:space="preserve">ublication will have a persistent </w:t>
      </w:r>
      <w:r w:rsidR="00F5505C">
        <w:t xml:space="preserve">and unique </w:t>
      </w:r>
      <w:r w:rsidR="004C573A" w:rsidRPr="00862A7C">
        <w:t>DOI link</w:t>
      </w:r>
      <w:r w:rsidR="004C573A">
        <w:t xml:space="preserve">, </w:t>
      </w:r>
      <w:r w:rsidR="004C573A" w:rsidRPr="00862A7C">
        <w:t xml:space="preserve">with usage tracked via views, downloads, and citations, as provided by the publisher. </w:t>
      </w:r>
    </w:p>
    <w:p w14:paraId="73AE84AC" w14:textId="77777777" w:rsidR="004C573A" w:rsidRDefault="004C573A" w:rsidP="004C573A">
      <w:pPr>
        <w:pStyle w:val="DataField11pt-Single"/>
        <w:ind w:left="720"/>
      </w:pPr>
    </w:p>
    <w:p w14:paraId="2C5A0EA7" w14:textId="10C6403F" w:rsidR="004C573A" w:rsidRDefault="00BF5CDE" w:rsidP="004C573A">
      <w:pPr>
        <w:pStyle w:val="DataField11pt-Single"/>
        <w:ind w:left="720"/>
      </w:pPr>
      <w:r>
        <w:t xml:space="preserve">GitHub </w:t>
      </w:r>
      <w:r w:rsidR="004C573A">
        <w:t xml:space="preserve">will </w:t>
      </w:r>
      <w:r>
        <w:t xml:space="preserve">provide a </w:t>
      </w:r>
      <w:r w:rsidR="005B3BF7">
        <w:t>persistent</w:t>
      </w:r>
      <w:r>
        <w:t xml:space="preserve"> location</w:t>
      </w:r>
      <w:r w:rsidR="00F5505C">
        <w:t xml:space="preserve"> and identifier (repository name)</w:t>
      </w:r>
      <w:r>
        <w:t xml:space="preserve"> for models</w:t>
      </w:r>
      <w:r w:rsidR="00F5505C">
        <w:t xml:space="preserve"> and secondary analysis code</w:t>
      </w:r>
      <w:r>
        <w:t xml:space="preserve">. </w:t>
      </w:r>
      <w:r w:rsidR="004C573A">
        <w:t>These</w:t>
      </w:r>
      <w:r>
        <w:t xml:space="preserve"> repositories are publicly searchable. </w:t>
      </w:r>
      <w:r w:rsidR="004C573A">
        <w:t xml:space="preserve">Use of the code will be tracked via GitHub’s usage statistics (Pulse), including Forks (changes to the original project), Clones (download of repositories for any </w:t>
      </w:r>
      <w:r w:rsidR="00F5505C">
        <w:t xml:space="preserve">further </w:t>
      </w:r>
      <w:r w:rsidR="004C573A">
        <w:t>use), Visitors, and Stars (</w:t>
      </w:r>
      <w:r w:rsidR="004C573A" w:rsidRPr="00862A7C">
        <w:t>community attention metric).</w:t>
      </w:r>
    </w:p>
    <w:p w14:paraId="35FAA6B8" w14:textId="77777777" w:rsidR="00F5505C" w:rsidRDefault="00F5505C" w:rsidP="004C573A">
      <w:pPr>
        <w:pStyle w:val="DataField11pt-Single"/>
        <w:ind w:left="720"/>
      </w:pPr>
    </w:p>
    <w:p w14:paraId="16CC488E" w14:textId="76A61E32" w:rsidR="00B721F6" w:rsidRPr="00862A7C" w:rsidRDefault="00BF5CDE" w:rsidP="00F5505C">
      <w:pPr>
        <w:pStyle w:val="DataField11pt-Single"/>
        <w:ind w:left="720"/>
      </w:pPr>
      <w:r>
        <w:t>Model Pages (“the website”) will be indexed by search engines like Google</w:t>
      </w:r>
      <w:r w:rsidR="00D9257D">
        <w:t xml:space="preserve"> and will include internal navigation and search functionality. </w:t>
      </w:r>
      <w:r w:rsidR="00F5505C">
        <w:t xml:space="preserve">The website will track visitors and traffic sources via Google Analytics. </w:t>
      </w:r>
      <w:r w:rsidR="004C573A">
        <w:t xml:space="preserve">Each of these three components (Publication, Repository, and Model Page) will link to one another. </w:t>
      </w:r>
    </w:p>
    <w:p w14:paraId="66C360C6" w14:textId="77777777" w:rsidR="005B3BF7" w:rsidRPr="00B721F6" w:rsidRDefault="005B3BF7" w:rsidP="00EA64D3">
      <w:pPr>
        <w:pStyle w:val="DataField11pt-Single"/>
        <w:ind w:left="720"/>
        <w:rPr>
          <w:b/>
          <w:bCs/>
        </w:rPr>
      </w:pPr>
    </w:p>
    <w:p w14:paraId="6B168F5F" w14:textId="6F818E0F" w:rsidR="005B3BF7" w:rsidRPr="00F5505C" w:rsidRDefault="00B3018F" w:rsidP="00F5505C">
      <w:pPr>
        <w:pStyle w:val="DataField11pt-Single"/>
        <w:numPr>
          <w:ilvl w:val="0"/>
          <w:numId w:val="22"/>
        </w:numPr>
        <w:rPr>
          <w:b/>
          <w:bCs/>
        </w:rPr>
      </w:pPr>
      <w:r w:rsidRPr="419C11A7">
        <w:rPr>
          <w:b/>
          <w:bCs/>
        </w:rPr>
        <w:lastRenderedPageBreak/>
        <w:t xml:space="preserve">When and how long the scientific data will be made available: </w:t>
      </w:r>
      <w:r>
        <w:br/>
      </w:r>
    </w:p>
    <w:p w14:paraId="0782D3C1" w14:textId="1E09D260" w:rsidR="00B721F6" w:rsidRPr="00081CAD" w:rsidRDefault="005B3BF7" w:rsidP="00EA64D3">
      <w:pPr>
        <w:pStyle w:val="DataField11pt-Single"/>
        <w:ind w:left="720"/>
        <w:rPr>
          <w:b/>
          <w:bCs/>
        </w:rPr>
      </w:pPr>
      <w:r>
        <w:t xml:space="preserve">The repository will </w:t>
      </w:r>
      <w:r w:rsidR="004C573A">
        <w:t>be made</w:t>
      </w:r>
      <w:r>
        <w:t xml:space="preserve"> available at the end of the project period or the time of </w:t>
      </w:r>
      <w:r w:rsidR="004C573A">
        <w:t xml:space="preserve">the </w:t>
      </w:r>
      <w:r>
        <w:t>publication</w:t>
      </w:r>
      <w:r w:rsidR="004C573A">
        <w:t>s</w:t>
      </w:r>
      <w:r>
        <w:t xml:space="preserve"> as </w:t>
      </w:r>
      <w:r w:rsidR="004C573A">
        <w:t>appropriate and</w:t>
      </w:r>
      <w:r>
        <w:t xml:space="preserve"> will remain available on GitHub indefinitely. </w:t>
      </w:r>
      <w:r w:rsidR="00B3018F">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5E644465" w14:textId="317885F6" w:rsidR="00F7764F" w:rsidRPr="005B3BF7" w:rsidRDefault="00154FB5" w:rsidP="00C15D18">
      <w:pPr>
        <w:pStyle w:val="DataField11pt-Single"/>
        <w:numPr>
          <w:ilvl w:val="0"/>
          <w:numId w:val="23"/>
        </w:numPr>
        <w:rPr>
          <w:b/>
          <w:bCs/>
        </w:rPr>
      </w:pPr>
      <w:r w:rsidRPr="00EA64D3">
        <w:rPr>
          <w:b/>
          <w:bCs/>
        </w:rPr>
        <w:t>Factors affecting subsequent access, distribution, or reuse of scientific data:</w:t>
      </w:r>
      <w:bookmarkStart w:id="2" w:name="_Hlk105145007"/>
      <w:r w:rsidR="00C15D18">
        <w:rPr>
          <w:b/>
          <w:bCs/>
        </w:rPr>
        <w:br/>
      </w:r>
      <w:r w:rsidR="00D104B9" w:rsidRPr="00F5505C">
        <w:rPr>
          <w:i/>
          <w:iCs/>
          <w:highlight w:val="yellow"/>
        </w:rPr>
        <w:t xml:space="preserve">NIH expects that in drafting Plans, researchers maximize the appropriate sharing of scientific data. </w:t>
      </w:r>
      <w:r w:rsidR="00BA41AB" w:rsidRPr="00F5505C">
        <w:rPr>
          <w:i/>
          <w:iCs/>
          <w:highlight w:val="yellow"/>
        </w:rPr>
        <w:t xml:space="preserve">Describe and justify any applicable factors </w:t>
      </w:r>
      <w:r w:rsidR="00826169" w:rsidRPr="00F5505C">
        <w:rPr>
          <w:i/>
          <w:iCs/>
          <w:highlight w:val="yellow"/>
        </w:rPr>
        <w:t xml:space="preserve">or data use limitations </w:t>
      </w:r>
      <w:r w:rsidR="00BA41AB" w:rsidRPr="00F5505C">
        <w:rPr>
          <w:i/>
          <w:iCs/>
          <w:highlight w:val="yellow"/>
        </w:rPr>
        <w:t>affecting subsequent access, distribution, or reuse of scientific data related to informed consent, privacy and confidentiality protections, and any other considerations that may limit the extent of data sharing</w:t>
      </w:r>
      <w:r w:rsidR="001260F7" w:rsidRPr="00F5505C">
        <w:rPr>
          <w:i/>
          <w:iCs/>
          <w:highlight w:val="yellow"/>
        </w:rPr>
        <w:t>.</w:t>
      </w:r>
      <w:r w:rsidR="008A2126" w:rsidRPr="00F5505C">
        <w:rPr>
          <w:i/>
          <w:iCs/>
          <w:highlight w:val="yellow"/>
        </w:rPr>
        <w:t xml:space="preserve"> </w:t>
      </w:r>
      <w:r w:rsidR="001260F7" w:rsidRPr="00F5505C">
        <w:rPr>
          <w:i/>
          <w:iCs/>
          <w:highlight w:val="yellow"/>
        </w:rPr>
        <w:t>S</w:t>
      </w:r>
      <w:r w:rsidR="00BA41AB" w:rsidRPr="00F5505C">
        <w:rPr>
          <w:i/>
          <w:iCs/>
          <w:highlight w:val="yellow"/>
        </w:rPr>
        <w:t>ee</w:t>
      </w:r>
      <w:r w:rsidR="00F864E4" w:rsidRPr="00F5505C">
        <w:rPr>
          <w:i/>
          <w:iCs/>
          <w:highlight w:val="yellow"/>
        </w:rPr>
        <w:t xml:space="preserve"> </w:t>
      </w:r>
      <w:hyperlink r:id="rId17" w:anchor="/data-management-and-sharing-policy.htm" w:history="1">
        <w:r w:rsidR="00F864E4" w:rsidRPr="00F5505C">
          <w:rPr>
            <w:rStyle w:val="Hyperlink"/>
            <w:i/>
            <w:iCs/>
            <w:highlight w:val="yellow"/>
          </w:rPr>
          <w:t>Frequently Asked Questions</w:t>
        </w:r>
      </w:hyperlink>
      <w:r w:rsidR="00F864E4" w:rsidRPr="00F5505C">
        <w:rPr>
          <w:i/>
          <w:iCs/>
          <w:highlight w:val="yellow"/>
        </w:rPr>
        <w:t xml:space="preserve"> for </w:t>
      </w:r>
      <w:r w:rsidR="009A4F14" w:rsidRPr="00F5505C">
        <w:rPr>
          <w:i/>
          <w:iCs/>
          <w:highlight w:val="yellow"/>
        </w:rPr>
        <w:t xml:space="preserve">examples of </w:t>
      </w:r>
      <w:r w:rsidR="00191FB6" w:rsidRPr="00F5505C">
        <w:rPr>
          <w:i/>
          <w:iCs/>
          <w:highlight w:val="yellow"/>
        </w:rPr>
        <w:t>justifiable reasons for limiting sharing of data</w:t>
      </w:r>
      <w:r w:rsidR="00860D86" w:rsidRPr="00F5505C">
        <w:rPr>
          <w:i/>
          <w:iCs/>
          <w:highlight w:val="yellow"/>
        </w:rPr>
        <w:t>.</w:t>
      </w:r>
      <w:bookmarkEnd w:id="2"/>
    </w:p>
    <w:p w14:paraId="442D9713" w14:textId="701CB9A7" w:rsidR="00BA41AB" w:rsidRPr="005B3BF7" w:rsidRDefault="00BA41AB" w:rsidP="00F5505C">
      <w:pPr>
        <w:pStyle w:val="DataField11pt-Single"/>
      </w:pPr>
    </w:p>
    <w:p w14:paraId="2E749ECE" w14:textId="54FFD1F6" w:rsidR="00C31190" w:rsidRPr="00C15D18" w:rsidRDefault="009E32BE" w:rsidP="00C31190">
      <w:pPr>
        <w:pStyle w:val="ListParagraph"/>
        <w:numPr>
          <w:ilvl w:val="0"/>
          <w:numId w:val="23"/>
        </w:numPr>
        <w:rPr>
          <w:rFonts w:cs="Arial"/>
          <w:b/>
          <w:bCs/>
          <w:szCs w:val="20"/>
        </w:rPr>
      </w:pPr>
      <w:r w:rsidRPr="00EA64D3">
        <w:rPr>
          <w:rStyle w:val="Strong"/>
          <w:rFonts w:cs="Arial"/>
          <w:szCs w:val="20"/>
        </w:rPr>
        <w:t>Whether access to scientific data will be controlled:</w:t>
      </w:r>
      <w:bookmarkStart w:id="3" w:name="_Hlk105145186"/>
    </w:p>
    <w:bookmarkEnd w:id="3"/>
    <w:p w14:paraId="218EDCC9" w14:textId="6A58EA2D" w:rsidR="00B721F6" w:rsidRPr="00B1772E" w:rsidRDefault="00081CAD" w:rsidP="00EA64D3">
      <w:pPr>
        <w:pStyle w:val="ListParagraph"/>
        <w:rPr>
          <w:rStyle w:val="Strong"/>
          <w:rFonts w:cs="Arial"/>
          <w:b w:val="0"/>
          <w:bCs w:val="0"/>
          <w:i/>
          <w:iCs/>
          <w:szCs w:val="20"/>
        </w:rPr>
      </w:pPr>
      <w:r w:rsidRPr="00B1772E">
        <w:rPr>
          <w:rStyle w:val="Strong"/>
          <w:rFonts w:cs="Arial"/>
          <w:b w:val="0"/>
          <w:bCs w:val="0"/>
          <w:i/>
          <w:iCs/>
          <w:szCs w:val="20"/>
        </w:rPr>
        <w:br/>
      </w:r>
      <w:r w:rsidR="005B3BF7">
        <w:rPr>
          <w:rStyle w:val="Strong"/>
          <w:rFonts w:cs="Arial"/>
          <w:b w:val="0"/>
          <w:bCs w:val="0"/>
          <w:szCs w:val="20"/>
        </w:rPr>
        <w:t xml:space="preserve">The repositories will be publicly available, applying to both code and data. </w:t>
      </w:r>
      <w:r w:rsidRPr="00B1772E">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5A306BE8" w14:textId="1F05ADBB" w:rsidR="00B721F6" w:rsidRDefault="004352C0" w:rsidP="419C11A7">
      <w:pPr>
        <w:pStyle w:val="DataField11pt-Single"/>
        <w:ind w:left="720"/>
        <w:rPr>
          <w:i/>
          <w:iCs/>
        </w:rPr>
      </w:pPr>
      <w:bookmarkStart w:id="4" w:name="_Hlk105145323"/>
      <w:r w:rsidRPr="00F5505C">
        <w:rPr>
          <w:i/>
          <w:iCs/>
          <w:highlight w:val="yellow"/>
        </w:rPr>
        <w:t xml:space="preserve">If </w:t>
      </w:r>
      <w:r w:rsidR="00BA41AB" w:rsidRPr="00F5505C">
        <w:rPr>
          <w:i/>
          <w:iCs/>
          <w:highlight w:val="yellow"/>
        </w:rPr>
        <w:t>generating scientific data derived from humans, describe how</w:t>
      </w:r>
      <w:r w:rsidR="00424493" w:rsidRPr="00F5505C">
        <w:rPr>
          <w:i/>
          <w:iCs/>
          <w:highlight w:val="yellow"/>
        </w:rPr>
        <w:t xml:space="preserve"> the</w:t>
      </w:r>
      <w:r w:rsidR="00BA41AB" w:rsidRPr="00F5505C">
        <w:rPr>
          <w:i/>
          <w:iCs/>
          <w:highlight w:val="yellow"/>
        </w:rPr>
        <w:t xml:space="preserve"> privacy, rights, and confidentiality of human research participants will be protected (</w:t>
      </w:r>
      <w:r w:rsidR="00D104B9" w:rsidRPr="00F5505C">
        <w:rPr>
          <w:i/>
          <w:iCs/>
          <w:highlight w:val="yellow"/>
        </w:rPr>
        <w:t>e.g</w:t>
      </w:r>
      <w:r w:rsidR="00BA41AB" w:rsidRPr="00F5505C">
        <w:rPr>
          <w:i/>
          <w:iCs/>
          <w:highlight w:val="yellow"/>
        </w:rPr>
        <w:t>., through de-identification, Certificates of Confidentiality, and other protective measures).</w:t>
      </w:r>
      <w:r w:rsidRPr="419C11A7">
        <w:rPr>
          <w:i/>
          <w:iCs/>
        </w:rPr>
        <w:t xml:space="preserve">  </w:t>
      </w:r>
    </w:p>
    <w:p w14:paraId="60F3B576" w14:textId="77777777" w:rsidR="005B3BF7" w:rsidRDefault="005B3BF7" w:rsidP="419C11A7">
      <w:pPr>
        <w:pStyle w:val="DataField11pt-Single"/>
        <w:ind w:left="720"/>
        <w:rPr>
          <w:i/>
          <w:iCs/>
        </w:rPr>
      </w:pPr>
    </w:p>
    <w:p w14:paraId="5D6631A4" w14:textId="7526BE21" w:rsidR="00804911" w:rsidRDefault="005B3BF7" w:rsidP="00F5505C">
      <w:pPr>
        <w:pStyle w:val="DataField11pt-Single"/>
        <w:ind w:left="720"/>
      </w:pPr>
      <w:r>
        <w:t xml:space="preserve">The publicly available data used in this secondary analysis is fully </w:t>
      </w:r>
      <w:proofErr w:type="gramStart"/>
      <w:r>
        <w:t>deidentified</w:t>
      </w:r>
      <w:proofErr w:type="gramEnd"/>
      <w:r>
        <w:t xml:space="preserve"> such that no connection to the original participants is possible.</w:t>
      </w:r>
      <w:bookmarkEnd w:id="4"/>
    </w:p>
    <w:p w14:paraId="5D7D9ED5" w14:textId="77777777" w:rsidR="00804911" w:rsidRDefault="00804911" w:rsidP="00B721F6">
      <w:pPr>
        <w:pStyle w:val="DataField11pt-Single"/>
      </w:pPr>
    </w:p>
    <w:p w14:paraId="709F145D" w14:textId="42AB1892" w:rsidR="00B721F6" w:rsidRDefault="00B721F6" w:rsidP="00B721F6">
      <w:pPr>
        <w:pStyle w:val="DataField11pt-Single"/>
        <w:rPr>
          <w:b/>
          <w:bCs/>
        </w:rPr>
      </w:pPr>
      <w:r>
        <w:rPr>
          <w:b/>
          <w:bCs/>
        </w:rPr>
        <w:t xml:space="preserve">Element 6: </w:t>
      </w:r>
      <w:r w:rsidRPr="00B721F6">
        <w:rPr>
          <w:b/>
          <w:bCs/>
        </w:rPr>
        <w:t>Oversight of Data Management and Sharing</w:t>
      </w:r>
      <w:r w:rsidR="008B7C27">
        <w:rPr>
          <w:b/>
          <w:bCs/>
        </w:rPr>
        <w:t>:</w:t>
      </w:r>
    </w:p>
    <w:p w14:paraId="3D2801AF" w14:textId="6A833C57" w:rsidR="003A69EA" w:rsidRPr="00EA64D3" w:rsidRDefault="000E12E9" w:rsidP="00EA64D3">
      <w:pPr>
        <w:pStyle w:val="DataField11pt-Single"/>
        <w:ind w:left="720"/>
        <w:rPr>
          <w:rStyle w:val="Strong"/>
          <w:bCs w:val="0"/>
          <w:i/>
          <w:iCs/>
        </w:rPr>
      </w:pPr>
      <w:r w:rsidRPr="00F5505C">
        <w:rPr>
          <w:i/>
          <w:iCs/>
          <w:highlight w:val="yellow"/>
        </w:rPr>
        <w:t xml:space="preserve">Describe </w:t>
      </w:r>
      <w:r w:rsidR="00B721F6" w:rsidRPr="00F5505C">
        <w:rPr>
          <w:i/>
          <w:iCs/>
          <w:highlight w:val="yellow"/>
        </w:rPr>
        <w:t>how compliance with th</w:t>
      </w:r>
      <w:r w:rsidR="00081CAD" w:rsidRPr="00F5505C">
        <w:rPr>
          <w:i/>
          <w:iCs/>
          <w:highlight w:val="yellow"/>
        </w:rPr>
        <w:t>is</w:t>
      </w:r>
      <w:r w:rsidR="00B721F6" w:rsidRPr="00F5505C">
        <w:rPr>
          <w:i/>
          <w:iCs/>
          <w:highlight w:val="yellow"/>
        </w:rPr>
        <w:t xml:space="preserve"> Plan will be monitored and managed, frequency of oversight, and by whom</w:t>
      </w:r>
      <w:r w:rsidR="00081CAD" w:rsidRPr="00F5505C">
        <w:rPr>
          <w:i/>
          <w:iCs/>
          <w:highlight w:val="yellow"/>
        </w:rPr>
        <w:t xml:space="preserve"> at your institution</w:t>
      </w:r>
      <w:r w:rsidR="00B721F6" w:rsidRPr="00F5505C">
        <w:rPr>
          <w:i/>
          <w:iCs/>
          <w:highlight w:val="yellow"/>
        </w:rPr>
        <w:t xml:space="preserve"> (e.g., titles, roles)</w:t>
      </w:r>
      <w:r w:rsidR="008B7C27" w:rsidRPr="00F5505C">
        <w:rPr>
          <w:i/>
          <w:iCs/>
          <w:highlight w:val="yellow"/>
        </w:rPr>
        <w:t>.</w:t>
      </w:r>
      <w:r w:rsidR="00081CAD" w:rsidRPr="00EA64D3">
        <w:rPr>
          <w:i/>
          <w:iCs/>
        </w:rPr>
        <w:br/>
      </w:r>
      <w:r w:rsidR="00081CAD" w:rsidRPr="00EA64D3">
        <w:rPr>
          <w:i/>
          <w:iCs/>
        </w:rPr>
        <w:br/>
      </w:r>
    </w:p>
    <w:p w14:paraId="6181A3F0" w14:textId="60F206AB" w:rsidR="00B17022" w:rsidRDefault="00B17022" w:rsidP="005C2CF8">
      <w:pPr>
        <w:pStyle w:val="DataField11pt-Single"/>
        <w:rPr>
          <w:rStyle w:val="Strong"/>
          <w:b w:val="0"/>
        </w:rPr>
      </w:pPr>
    </w:p>
    <w:p w14:paraId="3FF6B0A7" w14:textId="77777777" w:rsidR="00B17022" w:rsidRDefault="00B17022" w:rsidP="005C2CF8">
      <w:pPr>
        <w:pStyle w:val="DataField11pt-Single"/>
        <w:rPr>
          <w:rStyle w:val="Strong"/>
          <w:b w:val="0"/>
        </w:rPr>
      </w:pPr>
    </w:p>
    <w:p w14:paraId="1F651E62" w14:textId="6842E2EB" w:rsidR="00B17022" w:rsidRDefault="00B17022" w:rsidP="005C2CF8">
      <w:pPr>
        <w:pStyle w:val="DataField11pt-Single"/>
        <w:rPr>
          <w:rStyle w:val="Strong"/>
          <w:b w:val="0"/>
        </w:rPr>
      </w:pPr>
    </w:p>
    <w:p w14:paraId="690839F8" w14:textId="7BA4CECF" w:rsidR="00652963" w:rsidRPr="00652963" w:rsidRDefault="00652963" w:rsidP="00652963"/>
    <w:p w14:paraId="7C9ED4BB" w14:textId="7453FBBF" w:rsidR="00652963" w:rsidRPr="00652963" w:rsidRDefault="00652963" w:rsidP="00652963"/>
    <w:p w14:paraId="54EDCB4B" w14:textId="419CCE4B" w:rsidR="00652963" w:rsidRPr="00652963" w:rsidRDefault="00652963" w:rsidP="00652963"/>
    <w:p w14:paraId="37A2E91D" w14:textId="7FD5DD84" w:rsidR="00652963" w:rsidRPr="00652963" w:rsidRDefault="00652963" w:rsidP="00652963"/>
    <w:p w14:paraId="34860706" w14:textId="14C850F1" w:rsidR="00652963" w:rsidRPr="00652963" w:rsidRDefault="00652963" w:rsidP="00652963"/>
    <w:p w14:paraId="38D04660" w14:textId="10858B4E" w:rsidR="00652963" w:rsidRPr="00A30B5C" w:rsidRDefault="00652963" w:rsidP="00652963">
      <w:pPr>
        <w:rPr>
          <w:sz w:val="18"/>
          <w:szCs w:val="20"/>
        </w:rPr>
      </w:pPr>
    </w:p>
    <w:sectPr w:rsidR="00652963" w:rsidRPr="00A30B5C" w:rsidSect="00D2390F">
      <w:headerReference w:type="default" r:id="rId18"/>
      <w:type w:val="continuous"/>
      <w:pgSz w:w="12240" w:h="15840" w:code="1"/>
      <w:pgMar w:top="720" w:right="720" w:bottom="720" w:left="720" w:header="288" w:footer="0" w:gutter="0"/>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Weaver, Jordan J" w:date="2024-01-18T17:43:00Z" w:initials="JW">
    <w:p w14:paraId="09B0692A" w14:textId="77777777" w:rsidR="00D9257D" w:rsidRDefault="00D9257D" w:rsidP="00D9257D">
      <w:pPr>
        <w:pStyle w:val="CommentText"/>
      </w:pPr>
      <w:r>
        <w:rPr>
          <w:rStyle w:val="CommentReference"/>
        </w:rPr>
        <w:annotationRef/>
      </w:r>
      <w:r>
        <w:t>PyScript is a framework that leverages WebAssembly and Pyodide to execute Python code in Hypertext Markup Language (HTML) websites without the need for a server-side environment or local installation. This allows immediate and free access to running models and source code for any reader. Plotly is a graphing library to create interactive web plots. Plotly integrates with matplotlib and other Python plotting libraries, providing broad visualization options. To provide a user interface, React (a Javascript library) passes the interface changes to Python and dynamically updates the page content based on the model solutions. Plotly acts in tandem with React to embed these interactive charts and graphs.</w:t>
      </w:r>
    </w:p>
    <w:p w14:paraId="5581E233" w14:textId="77777777" w:rsidR="00D9257D" w:rsidRDefault="00D9257D" w:rsidP="00D9257D">
      <w:pPr>
        <w:pStyle w:val="CommentText"/>
      </w:pPr>
      <w:r>
        <w:t xml:space="preserve">Models with dependencies not covered in Pyodide could alternatively be hosted on a computational cloud platform such as Google Colab, Kaggle Kernels, or Microsoft Azure Notebooks. If the Python models require significant processing power, running client-side (in the user's browser) might not be feasible. In such cases, tools like Flask and Django can provide server-side computation. Additional necessary React tools include Webpack (asset and site optimization) and Babel (transpilation, or backwards compatibility for older devi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81E2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54983B6" w16cex:dateUtc="2024-01-18T2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81E233" w16cid:durableId="754983B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30E5E" w14:textId="77777777" w:rsidR="00D2390F" w:rsidRDefault="00D2390F">
      <w:r>
        <w:separator/>
      </w:r>
    </w:p>
  </w:endnote>
  <w:endnote w:type="continuationSeparator" w:id="0">
    <w:p w14:paraId="72640507" w14:textId="77777777" w:rsidR="00D2390F" w:rsidRDefault="00D239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D1FAC0" w14:textId="77777777" w:rsidR="00D2390F" w:rsidRDefault="00D2390F">
      <w:r>
        <w:separator/>
      </w:r>
    </w:p>
  </w:footnote>
  <w:footnote w:type="continuationSeparator" w:id="0">
    <w:p w14:paraId="0590A7F0" w14:textId="77777777" w:rsidR="00D2390F" w:rsidRDefault="00D239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738215">
    <w:abstractNumId w:val="9"/>
  </w:num>
  <w:num w:numId="2" w16cid:durableId="153762169">
    <w:abstractNumId w:val="7"/>
  </w:num>
  <w:num w:numId="3" w16cid:durableId="517043412">
    <w:abstractNumId w:val="6"/>
  </w:num>
  <w:num w:numId="4" w16cid:durableId="1369379168">
    <w:abstractNumId w:val="5"/>
  </w:num>
  <w:num w:numId="5" w16cid:durableId="295645982">
    <w:abstractNumId w:val="4"/>
  </w:num>
  <w:num w:numId="6" w16cid:durableId="659312099">
    <w:abstractNumId w:val="8"/>
  </w:num>
  <w:num w:numId="7" w16cid:durableId="214855835">
    <w:abstractNumId w:val="3"/>
  </w:num>
  <w:num w:numId="8" w16cid:durableId="1672685428">
    <w:abstractNumId w:val="2"/>
  </w:num>
  <w:num w:numId="9" w16cid:durableId="71241143">
    <w:abstractNumId w:val="1"/>
  </w:num>
  <w:num w:numId="10" w16cid:durableId="684215770">
    <w:abstractNumId w:val="0"/>
  </w:num>
  <w:num w:numId="11" w16cid:durableId="279380409">
    <w:abstractNumId w:val="0"/>
  </w:num>
  <w:num w:numId="12" w16cid:durableId="415707664">
    <w:abstractNumId w:val="17"/>
  </w:num>
  <w:num w:numId="13" w16cid:durableId="767584898">
    <w:abstractNumId w:val="14"/>
  </w:num>
  <w:num w:numId="14" w16cid:durableId="1774596194">
    <w:abstractNumId w:val="23"/>
  </w:num>
  <w:num w:numId="15" w16cid:durableId="127286435">
    <w:abstractNumId w:val="20"/>
  </w:num>
  <w:num w:numId="16" w16cid:durableId="1936815799">
    <w:abstractNumId w:val="22"/>
  </w:num>
  <w:num w:numId="17" w16cid:durableId="338657219">
    <w:abstractNumId w:val="11"/>
  </w:num>
  <w:num w:numId="18" w16cid:durableId="1504315245">
    <w:abstractNumId w:val="16"/>
  </w:num>
  <w:num w:numId="19" w16cid:durableId="1766223180">
    <w:abstractNumId w:val="13"/>
  </w:num>
  <w:num w:numId="20" w16cid:durableId="1164199914">
    <w:abstractNumId w:val="12"/>
  </w:num>
  <w:num w:numId="21" w16cid:durableId="578027773">
    <w:abstractNumId w:val="24"/>
  </w:num>
  <w:num w:numId="22" w16cid:durableId="1045373783">
    <w:abstractNumId w:val="19"/>
  </w:num>
  <w:num w:numId="23" w16cid:durableId="935477360">
    <w:abstractNumId w:val="18"/>
  </w:num>
  <w:num w:numId="24" w16cid:durableId="2138528883">
    <w:abstractNumId w:val="15"/>
  </w:num>
  <w:num w:numId="25" w16cid:durableId="1445345455">
    <w:abstractNumId w:val="10"/>
  </w:num>
  <w:num w:numId="26" w16cid:durableId="2038046283">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aver, Jordan J">
    <w15:presenceInfo w15:providerId="AD" w15:userId="S::jweave49@uthsc.edu::d30a47c1-bd3c-423e-a9eb-2019920e79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D5302"/>
    <w:rsid w:val="000E12E9"/>
    <w:rsid w:val="000E3BEC"/>
    <w:rsid w:val="000F1A80"/>
    <w:rsid w:val="000F7FBF"/>
    <w:rsid w:val="001005CD"/>
    <w:rsid w:val="00106DA1"/>
    <w:rsid w:val="00106FAC"/>
    <w:rsid w:val="00110C6D"/>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E00"/>
    <w:rsid w:val="001F3A27"/>
    <w:rsid w:val="00201023"/>
    <w:rsid w:val="00202565"/>
    <w:rsid w:val="00203B31"/>
    <w:rsid w:val="00220A90"/>
    <w:rsid w:val="00235CFC"/>
    <w:rsid w:val="002506F6"/>
    <w:rsid w:val="00254B4A"/>
    <w:rsid w:val="002617E4"/>
    <w:rsid w:val="00270A7A"/>
    <w:rsid w:val="0028051C"/>
    <w:rsid w:val="002848D6"/>
    <w:rsid w:val="002A4B12"/>
    <w:rsid w:val="002A70D9"/>
    <w:rsid w:val="002A7128"/>
    <w:rsid w:val="002B7443"/>
    <w:rsid w:val="002C4808"/>
    <w:rsid w:val="002C51BC"/>
    <w:rsid w:val="002D7520"/>
    <w:rsid w:val="002E2CA2"/>
    <w:rsid w:val="002E5125"/>
    <w:rsid w:val="00307250"/>
    <w:rsid w:val="00307C9E"/>
    <w:rsid w:val="0031072C"/>
    <w:rsid w:val="00316472"/>
    <w:rsid w:val="00321A19"/>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4C573A"/>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92B6A"/>
    <w:rsid w:val="005A4B82"/>
    <w:rsid w:val="005A7F6F"/>
    <w:rsid w:val="005B06CA"/>
    <w:rsid w:val="005B3BF7"/>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81085"/>
    <w:rsid w:val="00781234"/>
    <w:rsid w:val="007A062F"/>
    <w:rsid w:val="007A207F"/>
    <w:rsid w:val="007A5D83"/>
    <w:rsid w:val="007A6ED5"/>
    <w:rsid w:val="007A75AB"/>
    <w:rsid w:val="007B7AF3"/>
    <w:rsid w:val="007C6BAC"/>
    <w:rsid w:val="007D2E69"/>
    <w:rsid w:val="007E3A4B"/>
    <w:rsid w:val="007E6E1E"/>
    <w:rsid w:val="007E78CC"/>
    <w:rsid w:val="00804911"/>
    <w:rsid w:val="008073EB"/>
    <w:rsid w:val="00826169"/>
    <w:rsid w:val="00843027"/>
    <w:rsid w:val="00843118"/>
    <w:rsid w:val="00857470"/>
    <w:rsid w:val="00860D86"/>
    <w:rsid w:val="00862A7C"/>
    <w:rsid w:val="00866332"/>
    <w:rsid w:val="00870DD9"/>
    <w:rsid w:val="00873917"/>
    <w:rsid w:val="00874EBC"/>
    <w:rsid w:val="0087514A"/>
    <w:rsid w:val="00875737"/>
    <w:rsid w:val="008775B9"/>
    <w:rsid w:val="0088073A"/>
    <w:rsid w:val="00890CA9"/>
    <w:rsid w:val="00892AB4"/>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B4995"/>
    <w:rsid w:val="00AE3609"/>
    <w:rsid w:val="00AE41C4"/>
    <w:rsid w:val="00AF690F"/>
    <w:rsid w:val="00B00F1A"/>
    <w:rsid w:val="00B071E8"/>
    <w:rsid w:val="00B17022"/>
    <w:rsid w:val="00B1772E"/>
    <w:rsid w:val="00B3018F"/>
    <w:rsid w:val="00B36C2D"/>
    <w:rsid w:val="00B51573"/>
    <w:rsid w:val="00B53D1D"/>
    <w:rsid w:val="00B54990"/>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734"/>
    <w:rsid w:val="00BE3EC3"/>
    <w:rsid w:val="00BE781C"/>
    <w:rsid w:val="00BF0C93"/>
    <w:rsid w:val="00BF4209"/>
    <w:rsid w:val="00BF5CDE"/>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2390F"/>
    <w:rsid w:val="00D33F4A"/>
    <w:rsid w:val="00D3779E"/>
    <w:rsid w:val="00D41348"/>
    <w:rsid w:val="00D444DD"/>
    <w:rsid w:val="00D47A92"/>
    <w:rsid w:val="00D619B6"/>
    <w:rsid w:val="00D66440"/>
    <w:rsid w:val="00D679E5"/>
    <w:rsid w:val="00D74391"/>
    <w:rsid w:val="00D83360"/>
    <w:rsid w:val="00D91EF4"/>
    <w:rsid w:val="00D9257D"/>
    <w:rsid w:val="00D937C7"/>
    <w:rsid w:val="00DB7B85"/>
    <w:rsid w:val="00DC1B93"/>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26FA1"/>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B09"/>
    <w:rsid w:val="00F5505C"/>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52B9"/>
    <w:rsid w:val="00FE7A5F"/>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qFormat="1"/>
    <w:lsdException w:name="Normal (Web)"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sharing.nih.gov/faqs"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haring.nih.gov/" TargetMode="External"/><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2D44AE15EE50D4EB439D7850828061C" ma:contentTypeVersion="6" ma:contentTypeDescription="Create a new document." ma:contentTypeScope="" ma:versionID="bb2451e48dfef90c1419e28b2fafa571">
  <xsd:schema xmlns:xsd="http://www.w3.org/2001/XMLSchema" xmlns:xs="http://www.w3.org/2001/XMLSchema" xmlns:p="http://schemas.microsoft.com/office/2006/metadata/properties" xmlns:ns2="d30f68bc-a4f8-487e-87cb-e7190649c67e" xmlns:ns3="b47fa91d-0d28-4944-8de1-410bfdd1053c" targetNamespace="http://schemas.microsoft.com/office/2006/metadata/properties" ma:root="true" ma:fieldsID="6e0f3c939465b37a6f60322468d6c962" ns2:_="" ns3:_="">
    <xsd:import namespace="d30f68bc-a4f8-487e-87cb-e7190649c67e"/>
    <xsd:import namespace="b47fa91d-0d28-4944-8de1-410bfdd1053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30f68bc-a4f8-487e-87cb-e7190649c6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47fa91d-0d28-4944-8de1-410bfdd105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4A9A40-AA55-4CBA-93F5-B14C65A49478}">
  <ds:schemaRefs>
    <ds:schemaRef ds:uri="http://schemas.microsoft.com/sharepoint/v3/contenttype/forms"/>
  </ds:schemaRefs>
</ds:datastoreItem>
</file>

<file path=customXml/itemProps2.xml><?xml version="1.0" encoding="utf-8"?>
<ds:datastoreItem xmlns:ds="http://schemas.openxmlformats.org/officeDocument/2006/customXml" ds:itemID="{35CB1681-FDDB-4248-AAFB-54D05EF318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30f68bc-a4f8-487e-87cb-e7190649c67e"/>
    <ds:schemaRef ds:uri="b47fa91d-0d28-4944-8de1-410bfdd105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4.xml><?xml version="1.0" encoding="utf-8"?>
<ds:datastoreItem xmlns:ds="http://schemas.openxmlformats.org/officeDocument/2006/customXml" ds:itemID="{2A76CE26-06FF-4835-817C-1A5CD3E7E1B8}">
  <ds:schemaRefs>
    <ds:schemaRef ds:uri="http://schemas.openxmlformats.org/package/2006/metadata/core-properties"/>
    <ds:schemaRef ds:uri="http://schemas.microsoft.com/office/infopath/2007/PartnerControls"/>
    <ds:schemaRef ds:uri="http://purl.org/dc/terms/"/>
    <ds:schemaRef ds:uri="http://purl.org/dc/elements/1.1/"/>
    <ds:schemaRef ds:uri="http://schemas.microsoft.com/office/2006/documentManagement/types"/>
    <ds:schemaRef ds:uri="b47fa91d-0d28-4944-8de1-410bfdd1053c"/>
    <ds:schemaRef ds:uri="http://schemas.microsoft.com/office/2006/metadata/properties"/>
    <ds:schemaRef ds:uri="http://www.w3.org/XML/1998/namespace"/>
    <ds:schemaRef ds:uri="d30f68bc-a4f8-487e-87cb-e7190649c67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77</Words>
  <Characters>516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OMB No. 0925-0001/0002: Data Management and Sharing (DMS) Plan format page</vt:lpstr>
    </vt:vector>
  </TitlesOfParts>
  <Company>DHHS/PHS/NIH</Company>
  <LinksUpToDate>false</LinksUpToDate>
  <CharactersWithSpaces>6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Weaver, Jordan J</cp:lastModifiedBy>
  <cp:revision>3</cp:revision>
  <cp:lastPrinted>2011-03-11T19:43:00Z</cp:lastPrinted>
  <dcterms:created xsi:type="dcterms:W3CDTF">2024-01-18T23:08:00Z</dcterms:created>
  <dcterms:modified xsi:type="dcterms:W3CDTF">2024-01-19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ies>
</file>